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74587A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30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0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</w:p>
    <w:p w:rsidR="00EB6983" w:rsidRDefault="00EB6983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AB6B99" w:rsidRDefault="00AB6B99" w:rsidP="00AB6B9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  <w:b/>
          <w:spacing w:val="10"/>
          <w:sz w:val="26"/>
          <w:szCs w:val="26"/>
        </w:rPr>
        <w:t>消委會出版第</w:t>
      </w:r>
      <w:r>
        <w:rPr>
          <w:rFonts w:ascii="新細明體" w:hAnsi="新細明體" w:cs="Arial" w:hint="eastAsia"/>
          <w:b/>
        </w:rPr>
        <w:t>302期《澳門消費》</w:t>
      </w:r>
    </w:p>
    <w:p w:rsidR="00AB6B99" w:rsidRDefault="00AB6B99" w:rsidP="00AB6B9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  <w:b/>
        </w:rPr>
        <w:t>載比較禦寒被子效能及代收服務報告</w:t>
      </w:r>
    </w:p>
    <w:p w:rsidR="00AB6B99" w:rsidRDefault="00AB6B99" w:rsidP="00AB6B9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="新細明體" w:hAnsi="新細明體" w:cs="Arial"/>
          <w:b/>
          <w:color w:val="365F91" w:themeColor="accent1" w:themeShade="BF"/>
        </w:rPr>
      </w:pP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費者委員會出版的第302期《澳門消費》刊載抽查被子效能及調查內地</w:t>
      </w:r>
      <w:proofErr w:type="gramStart"/>
      <w:r>
        <w:rPr>
          <w:rFonts w:ascii="新細明體" w:hAnsi="新細明體" w:cs="Arial" w:hint="eastAsia"/>
        </w:rPr>
        <w:t>網購代收</w:t>
      </w:r>
      <w:proofErr w:type="gramEnd"/>
      <w:r>
        <w:rPr>
          <w:rFonts w:ascii="新細明體" w:hAnsi="新細明體" w:cs="Arial" w:hint="eastAsia"/>
        </w:rPr>
        <w:t>平台服務兩份報告，消費者可登入消委會網站</w:t>
      </w:r>
      <w:proofErr w:type="gramStart"/>
      <w:r>
        <w:rPr>
          <w:rFonts w:ascii="新細明體" w:hAnsi="新細明體" w:hint="eastAsia"/>
          <w:snapToGrid w:val="0"/>
          <w:kern w:val="0"/>
        </w:rPr>
        <w:t>（</w:t>
      </w:r>
      <w:proofErr w:type="gramEnd"/>
      <w:r>
        <w:rPr>
          <w:rFonts w:ascii="新細明體" w:hAnsi="新細明體" w:hint="eastAsia"/>
          <w:snapToGrid w:val="0"/>
          <w:kern w:val="0"/>
        </w:rPr>
        <w:t>www.consumer.gov.mo</w:t>
      </w:r>
      <w:proofErr w:type="gramStart"/>
      <w:r>
        <w:rPr>
          <w:rFonts w:ascii="新細明體" w:hAnsi="新細明體" w:hint="eastAsia"/>
          <w:snapToGrid w:val="0"/>
          <w:kern w:val="0"/>
        </w:rPr>
        <w:t>）</w:t>
      </w:r>
      <w:proofErr w:type="gramEnd"/>
      <w:r w:rsidR="004853FE">
        <w:rPr>
          <w:rFonts w:ascii="新細明體" w:hAnsi="新細明體" w:cs="Arial" w:hint="eastAsia"/>
        </w:rPr>
        <w:t>瀏覽，透過報告</w:t>
      </w:r>
      <w:r>
        <w:rPr>
          <w:rFonts w:ascii="新細明體" w:hAnsi="新細明體" w:cs="Arial" w:hint="eastAsia"/>
        </w:rPr>
        <w:t>全面</w:t>
      </w:r>
      <w:r w:rsidR="004853FE">
        <w:rPr>
          <w:rFonts w:ascii="新細明體" w:hAnsi="新細明體" w:cs="Arial" w:hint="eastAsia"/>
        </w:rPr>
        <w:t>的</w:t>
      </w:r>
      <w:r>
        <w:rPr>
          <w:rFonts w:ascii="新細明體" w:hAnsi="新細明體" w:cs="Arial" w:hint="eastAsia"/>
        </w:rPr>
        <w:t>分析，能夠在選購有關商品及服務時有更多的參考資料。</w:t>
      </w:r>
    </w:p>
    <w:p w:rsidR="00AB6B99" w:rsidRDefault="00AB6B99" w:rsidP="00AB6B99">
      <w:pPr>
        <w:tabs>
          <w:tab w:val="left" w:pos="24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  <w:b/>
          <w:lang w:eastAsia="zh-HK"/>
        </w:rPr>
      </w:pPr>
      <w:r>
        <w:rPr>
          <w:rFonts w:ascii="新細明體" w:hAnsi="新細明體" w:cs="Arial" w:hint="eastAsia"/>
        </w:rPr>
        <w:tab/>
      </w:r>
      <w:r>
        <w:rPr>
          <w:rFonts w:ascii="新細明體" w:hAnsi="新細明體" w:cs="Arial" w:hint="eastAsia"/>
          <w:b/>
        </w:rPr>
        <w:t>比較八款禦寒被子保暖及透氣</w:t>
      </w:r>
      <w:r w:rsidR="00DB38C3">
        <w:rPr>
          <w:rFonts w:ascii="新細明體" w:hAnsi="新細明體" w:cs="Arial" w:hint="eastAsia"/>
          <w:b/>
        </w:rPr>
        <w:t>效力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市面用作禦寒的被子有不同的品牌與材料，為讓消費者在選購時有更多的參考資料，消委會抽查</w:t>
      </w:r>
      <w:proofErr w:type="gramStart"/>
      <w:r>
        <w:rPr>
          <w:rFonts w:ascii="新細明體" w:hAnsi="新細明體" w:cs="Arial" w:hint="eastAsia"/>
        </w:rPr>
        <w:t>八款羽</w:t>
      </w:r>
      <w:proofErr w:type="gramEnd"/>
      <w:r>
        <w:rPr>
          <w:rFonts w:ascii="新細明體" w:hAnsi="新細明體" w:cs="Arial" w:hint="eastAsia"/>
        </w:rPr>
        <w:t xml:space="preserve">絨、羊毛及混合不同成分等材料的被子進行檢測，並提供選購建議給消費者參考。 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抽查的被子樣本價格由最貴接近兩千元至最平的六百多元，檢測主要項目有：保暖效能、透氣程度及清洗後外觀，消委會建議消費者可參考這份報告，從個人需求的不同因素選擇合適的禦寒被子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重量也是消費者選擇被子的其中條件，抽查反映經檢測後，錄得有標示商品重量的</w:t>
      </w:r>
      <w:proofErr w:type="gramStart"/>
      <w:r>
        <w:rPr>
          <w:rFonts w:ascii="新細明體" w:hAnsi="新細明體" w:cs="Arial" w:hint="eastAsia"/>
        </w:rPr>
        <w:t>的</w:t>
      </w:r>
      <w:proofErr w:type="gramEnd"/>
      <w:r>
        <w:rPr>
          <w:rFonts w:ascii="新細明體" w:hAnsi="新細明體" w:cs="Arial" w:hint="eastAsia"/>
        </w:rPr>
        <w:t>七個樣本，其實際重量與標籤資料有一定差距，建議消費者在選購時可實際感受被子的重量，而檢測結果中每</w:t>
      </w:r>
      <w:proofErr w:type="gramStart"/>
      <w:r>
        <w:rPr>
          <w:rFonts w:ascii="新細明體" w:hAnsi="新細明體" w:cs="Arial" w:hint="eastAsia"/>
        </w:rPr>
        <w:t>平方厘米</w:t>
      </w:r>
      <w:proofErr w:type="gramEnd"/>
      <w:r>
        <w:rPr>
          <w:rFonts w:ascii="新細明體" w:hAnsi="新細明體" w:cs="Arial" w:hint="eastAsia"/>
        </w:rPr>
        <w:t>的</w:t>
      </w:r>
      <w:proofErr w:type="gramStart"/>
      <w:r>
        <w:rPr>
          <w:rFonts w:ascii="新細明體" w:hAnsi="新細明體" w:cs="Arial" w:hint="eastAsia"/>
        </w:rPr>
        <w:t>重量以羽絨</w:t>
      </w:r>
      <w:proofErr w:type="gramEnd"/>
      <w:r>
        <w:rPr>
          <w:rFonts w:ascii="新細明體" w:hAnsi="新細明體" w:cs="Arial" w:hint="eastAsia"/>
        </w:rPr>
        <w:t>材料的被子樣本較輕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費者在選購禦寒被子時須檢查被子的主要材料，例如羽絨被子含有羽絨成分的百份比等資料，這次抽查被子的檢測報告詳細刊登於第302期《澳門消費》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>
        <w:rPr>
          <w:rFonts w:ascii="新細明體" w:hAnsi="新細明體" w:cs="Arial" w:hint="eastAsia"/>
          <w:b/>
        </w:rPr>
        <w:t>代收平台賠償金額有上限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B1736E">
        <w:rPr>
          <w:rFonts w:ascii="新細明體" w:hAnsi="新細明體" w:cs="Arial" w:hint="eastAsia"/>
        </w:rPr>
        <w:t>消費者在內地網站購物後可能會委託</w:t>
      </w:r>
      <w:proofErr w:type="gramStart"/>
      <w:r w:rsidR="00B1736E">
        <w:rPr>
          <w:rFonts w:ascii="新細明體" w:hAnsi="新細明體" w:cs="Arial" w:hint="eastAsia"/>
        </w:rPr>
        <w:t>本澳代</w:t>
      </w:r>
      <w:proofErr w:type="gramEnd"/>
      <w:r w:rsidR="00B1736E">
        <w:rPr>
          <w:rFonts w:ascii="新細明體" w:hAnsi="新細明體" w:cs="Arial" w:hint="eastAsia"/>
        </w:rPr>
        <w:t>收</w:t>
      </w:r>
      <w:r w:rsidR="006E594F">
        <w:rPr>
          <w:rFonts w:ascii="新細明體" w:hAnsi="新細明體" w:cs="Arial" w:hint="eastAsia"/>
        </w:rPr>
        <w:t>平台收貨，達到方便及減輕運輸成本的目的，消委會</w:t>
      </w:r>
      <w:proofErr w:type="gramStart"/>
      <w:r w:rsidR="006E594F">
        <w:rPr>
          <w:rFonts w:ascii="新細明體" w:hAnsi="新細明體" w:cs="Arial" w:hint="eastAsia"/>
        </w:rPr>
        <w:t>向本澳七間</w:t>
      </w:r>
      <w:proofErr w:type="gramEnd"/>
      <w:r w:rsidR="006E594F">
        <w:rPr>
          <w:rFonts w:ascii="新細明體" w:hAnsi="新細明體" w:cs="Arial" w:hint="eastAsia"/>
        </w:rPr>
        <w:t>提供代收</w:t>
      </w:r>
      <w:r>
        <w:rPr>
          <w:rFonts w:ascii="新細明體" w:hAnsi="新細明體" w:cs="Arial" w:hint="eastAsia"/>
        </w:rPr>
        <w:t>內地網站購物</w:t>
      </w:r>
      <w:r w:rsidR="0044545A">
        <w:rPr>
          <w:rFonts w:ascii="新細明體" w:hAnsi="新細明體" w:cs="Arial" w:hint="eastAsia"/>
        </w:rPr>
        <w:t>服務</w:t>
      </w:r>
      <w:r w:rsidR="006E594F">
        <w:rPr>
          <w:rFonts w:ascii="新細明體" w:hAnsi="新細明體" w:cs="Arial" w:hint="eastAsia"/>
        </w:rPr>
        <w:t>的</w:t>
      </w:r>
      <w:r>
        <w:rPr>
          <w:rFonts w:ascii="新細明體" w:hAnsi="新細明體" w:cs="Arial" w:hint="eastAsia"/>
        </w:rPr>
        <w:t>平台進行問卷調查，將收集到的資</w:t>
      </w:r>
      <w:bookmarkStart w:id="0" w:name="_GoBack"/>
      <w:bookmarkEnd w:id="0"/>
      <w:r>
        <w:rPr>
          <w:rFonts w:ascii="新細明體" w:hAnsi="新細明體" w:cs="Arial" w:hint="eastAsia"/>
        </w:rPr>
        <w:t>料整理成列表，讓消費者一次</w:t>
      </w:r>
      <w:r w:rsidR="00927183">
        <w:rPr>
          <w:rFonts w:ascii="新細明體" w:hAnsi="新細明體" w:cs="Arial" w:hint="eastAsia"/>
        </w:rPr>
        <w:t>過</w:t>
      </w:r>
      <w:r>
        <w:rPr>
          <w:rFonts w:ascii="新細明體" w:hAnsi="新細明體" w:cs="Arial" w:hint="eastAsia"/>
        </w:rPr>
        <w:t>比較不同代收平台的服務範圍、條款及收費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調查發現，</w:t>
      </w:r>
      <w:r>
        <w:rPr>
          <w:rFonts w:ascii="新細明體" w:hAnsi="新細明體" w:cs="Arial" w:hint="eastAsia"/>
          <w:lang w:eastAsia="zh-HK"/>
        </w:rPr>
        <w:t>即使屬於</w:t>
      </w:r>
      <w:r>
        <w:rPr>
          <w:rFonts w:ascii="新細明體" w:hAnsi="新細明體" w:cs="Arial" w:hint="eastAsia"/>
        </w:rPr>
        <w:t>代收平台方面導致貨品的遺失或損壞，大部份代收平台賠償</w:t>
      </w:r>
      <w:r>
        <w:rPr>
          <w:rFonts w:ascii="新細明體" w:hAnsi="新細明體" w:cs="Arial" w:hint="eastAsia"/>
          <w:lang w:eastAsia="zh-HK"/>
        </w:rPr>
        <w:t>給消費者的</w:t>
      </w:r>
      <w:r>
        <w:rPr>
          <w:rFonts w:ascii="新細明體" w:hAnsi="新細明體" w:cs="Arial" w:hint="eastAsia"/>
        </w:rPr>
        <w:t>金額都設有上限，至於方便消費者到不同地點領取貨品</w:t>
      </w:r>
      <w:r>
        <w:rPr>
          <w:rFonts w:ascii="新細明體" w:hAnsi="新細明體" w:cs="Arial" w:hint="eastAsia"/>
          <w:lang w:eastAsia="zh-HK"/>
        </w:rPr>
        <w:t>作為選擇代收平台的其中</w:t>
      </w:r>
      <w:r>
        <w:rPr>
          <w:rFonts w:ascii="新細明體" w:hAnsi="新細明體" w:cs="Arial" w:hint="eastAsia"/>
        </w:rPr>
        <w:t>條件，不同的代收平台</w:t>
      </w:r>
      <w:r>
        <w:rPr>
          <w:rFonts w:ascii="新細明體" w:hAnsi="新細明體" w:cs="Arial" w:hint="eastAsia"/>
          <w:lang w:eastAsia="zh-HK"/>
        </w:rPr>
        <w:t>設立的</w:t>
      </w:r>
      <w:r>
        <w:rPr>
          <w:rFonts w:ascii="新細明體" w:hAnsi="新細明體" w:cs="Arial" w:hint="eastAsia"/>
        </w:rPr>
        <w:t>分店數目亦有不同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委會建議使用代收平台服務時，消費者在購物網站填寫代收店資料</w:t>
      </w:r>
      <w:r>
        <w:rPr>
          <w:rFonts w:ascii="新細明體" w:hAnsi="新細明體" w:cs="Arial" w:hint="eastAsia"/>
          <w:lang w:eastAsia="zh-HK"/>
        </w:rPr>
        <w:t>時</w:t>
      </w:r>
      <w:r>
        <w:rPr>
          <w:rFonts w:ascii="新細明體" w:hAnsi="新細明體" w:cs="Arial" w:hint="eastAsia"/>
        </w:rPr>
        <w:t>必需準備及詳細，在領貨時要先檢查貨</w:t>
      </w:r>
      <w:r>
        <w:rPr>
          <w:rFonts w:ascii="新細明體" w:hAnsi="新細明體" w:cs="Arial" w:hint="eastAsia"/>
          <w:lang w:eastAsia="zh-HK"/>
        </w:rPr>
        <w:t>品</w:t>
      </w:r>
      <w:r>
        <w:rPr>
          <w:rFonts w:ascii="新細明體" w:hAnsi="新細明體" w:cs="Arial" w:hint="eastAsia"/>
        </w:rPr>
        <w:t>是否完整，有關的調查資料及消費提示見新一期《澳門消費》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第302期《澳門消費》</w:t>
      </w:r>
      <w:r>
        <w:rPr>
          <w:rFonts w:ascii="新細明體" w:hAnsi="新細明體" w:cs="Arial" w:hint="eastAsia"/>
          <w:lang w:eastAsia="zh-HK"/>
        </w:rPr>
        <w:t>的消費</w:t>
      </w:r>
      <w:r>
        <w:rPr>
          <w:rFonts w:ascii="新細明體" w:hAnsi="新細明體" w:cs="Arial" w:hint="eastAsia"/>
        </w:rPr>
        <w:t>提示為消費者提供選用</w:t>
      </w:r>
      <w:proofErr w:type="gramStart"/>
      <w:r>
        <w:rPr>
          <w:rFonts w:ascii="新細明體" w:hAnsi="新細明體" w:cs="Arial" w:hint="eastAsia"/>
        </w:rPr>
        <w:t>電熱水爐的</w:t>
      </w:r>
      <w:proofErr w:type="gramEnd"/>
      <w:r>
        <w:rPr>
          <w:rFonts w:ascii="新細明體" w:hAnsi="新細明體" w:cs="Arial" w:hint="eastAsia"/>
        </w:rPr>
        <w:t>安全常識。</w:t>
      </w:r>
    </w:p>
    <w:p w:rsidR="00AB6B99" w:rsidRDefault="00AB6B99" w:rsidP="00AB6B99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="新細明體" w:hAnsi="新細明體"/>
          <w:snapToGrid w:val="0"/>
          <w:kern w:val="0"/>
        </w:rPr>
      </w:pPr>
      <w:r>
        <w:rPr>
          <w:rFonts w:ascii="新細明體" w:hAnsi="新細明體" w:cs="Arial" w:hint="eastAsia"/>
        </w:rPr>
        <w:tab/>
        <w:t>新一期《澳門消費》報導消委會邀請廉政公署舉辦的“持廉守正”專題講座等近期活動及工作，</w:t>
      </w:r>
      <w:r>
        <w:rPr>
          <w:rFonts w:ascii="新細明體" w:hAnsi="新細明體" w:hint="eastAsia"/>
          <w:snapToGrid w:val="0"/>
          <w:kern w:val="0"/>
        </w:rPr>
        <w:t>市民除可在消委會網站</w:t>
      </w:r>
      <w:proofErr w:type="gramStart"/>
      <w:r>
        <w:rPr>
          <w:rFonts w:ascii="新細明體" w:hAnsi="新細明體" w:hint="eastAsia"/>
          <w:snapToGrid w:val="0"/>
          <w:kern w:val="0"/>
        </w:rPr>
        <w:t>（</w:t>
      </w:r>
      <w:proofErr w:type="gramEnd"/>
      <w:r>
        <w:rPr>
          <w:rFonts w:ascii="新細明體" w:hAnsi="新細明體" w:hint="eastAsia"/>
          <w:snapToGrid w:val="0"/>
          <w:kern w:val="0"/>
        </w:rPr>
        <w:t>www.consumer.gov.mo</w:t>
      </w:r>
      <w:proofErr w:type="gramStart"/>
      <w:r>
        <w:rPr>
          <w:rFonts w:ascii="新細明體" w:hAnsi="新細明體" w:hint="eastAsia"/>
          <w:snapToGrid w:val="0"/>
          <w:kern w:val="0"/>
        </w:rPr>
        <w:t>）及微信</w:t>
      </w:r>
      <w:proofErr w:type="gramEnd"/>
      <w:r>
        <w:rPr>
          <w:rFonts w:ascii="新細明體" w:hAnsi="新細明體" w:hint="eastAsia"/>
          <w:snapToGrid w:val="0"/>
          <w:kern w:val="0"/>
        </w:rPr>
        <w:t>(WeChat)帳號瀏覽到有關內容，亦可於高士德大馬路26號何鴻</w:t>
      </w:r>
      <w:proofErr w:type="gramStart"/>
      <w:r>
        <w:rPr>
          <w:rFonts w:ascii="新細明體" w:hAnsi="新細明體" w:hint="eastAsia"/>
          <w:snapToGrid w:val="0"/>
          <w:kern w:val="0"/>
        </w:rPr>
        <w:t>燊</w:t>
      </w:r>
      <w:proofErr w:type="gramEnd"/>
      <w:r>
        <w:rPr>
          <w:rFonts w:ascii="新細明體" w:hAnsi="新細明體" w:hint="eastAsia"/>
          <w:snapToGrid w:val="0"/>
          <w:kern w:val="0"/>
        </w:rPr>
        <w:t>夫人大廈，</w:t>
      </w:r>
      <w:proofErr w:type="gramStart"/>
      <w:r>
        <w:rPr>
          <w:rFonts w:ascii="新細明體" w:hAnsi="新細明體" w:hint="eastAsia"/>
          <w:snapToGrid w:val="0"/>
          <w:kern w:val="0"/>
        </w:rPr>
        <w:t>黑沙環新</w:t>
      </w:r>
      <w:proofErr w:type="gramEnd"/>
      <w:r>
        <w:rPr>
          <w:rFonts w:ascii="新細明體" w:hAnsi="新細明體" w:hint="eastAsia"/>
          <w:snapToGrid w:val="0"/>
          <w:kern w:val="0"/>
        </w:rPr>
        <w:t>街52號政府綜合服務大樓1樓M</w:t>
      </w:r>
      <w:proofErr w:type="gramStart"/>
      <w:r>
        <w:rPr>
          <w:rFonts w:ascii="新細明體" w:hAnsi="新細明體" w:hint="eastAsia"/>
          <w:snapToGrid w:val="0"/>
          <w:kern w:val="0"/>
        </w:rPr>
        <w:t>區消委</w:t>
      </w:r>
      <w:proofErr w:type="gramEnd"/>
      <w:r>
        <w:rPr>
          <w:rFonts w:ascii="新細明體" w:hAnsi="新細明體" w:hint="eastAsia"/>
          <w:snapToGrid w:val="0"/>
          <w:kern w:val="0"/>
        </w:rPr>
        <w:t>會專區、水坑尾方圓廣場政府資訊中心、文化局屬下各公共圖書館、八角亭圖書館及澳門文化廣場等地點免費索取第302期《澳門消費》。</w:t>
      </w:r>
    </w:p>
    <w:p w:rsidR="00AB6B99" w:rsidRDefault="00AB6B99" w:rsidP="00AB6B99">
      <w:pPr>
        <w:widowControl/>
        <w:spacing w:beforeLines="30" w:before="72" w:afterLines="30" w:after="72" w:line="360" w:lineRule="atLeast"/>
        <w:ind w:firstLine="482"/>
        <w:jc w:val="both"/>
        <w:rPr>
          <w:rFonts w:ascii="新細明體" w:hAnsi="新細明體"/>
          <w:snapToGrid w:val="0"/>
          <w:kern w:val="0"/>
        </w:rPr>
      </w:pPr>
      <w:r>
        <w:rPr>
          <w:rFonts w:ascii="新細明體" w:hAnsi="新細明體" w:hint="eastAsia"/>
          <w:snapToGrid w:val="0"/>
          <w:kern w:val="0"/>
        </w:rPr>
        <w:t>消費者如有任何查詢，可致電消委會服務熱線：8988 9315。</w:t>
      </w:r>
    </w:p>
    <w:sectPr w:rsidR="00AB6B99" w:rsidSect="008C7D12">
      <w:pgSz w:w="11906" w:h="16838" w:code="9"/>
      <w:pgMar w:top="851" w:right="1418" w:bottom="567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10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564E"/>
    <w:rsid w:val="000365ED"/>
    <w:rsid w:val="00037255"/>
    <w:rsid w:val="0004076D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832"/>
    <w:rsid w:val="0007588B"/>
    <w:rsid w:val="00076C42"/>
    <w:rsid w:val="0007748A"/>
    <w:rsid w:val="000776A6"/>
    <w:rsid w:val="000803CD"/>
    <w:rsid w:val="000810DD"/>
    <w:rsid w:val="00081AC8"/>
    <w:rsid w:val="000835BA"/>
    <w:rsid w:val="00083A1E"/>
    <w:rsid w:val="00083A92"/>
    <w:rsid w:val="00084E1D"/>
    <w:rsid w:val="000850AF"/>
    <w:rsid w:val="00085E07"/>
    <w:rsid w:val="0008674B"/>
    <w:rsid w:val="000870A0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5050"/>
    <w:rsid w:val="000D56C0"/>
    <w:rsid w:val="000D5C3E"/>
    <w:rsid w:val="000D7229"/>
    <w:rsid w:val="000E0A84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3C2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2CBB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540"/>
    <w:rsid w:val="00154837"/>
    <w:rsid w:val="00154D75"/>
    <w:rsid w:val="00155556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D0D"/>
    <w:rsid w:val="00165025"/>
    <w:rsid w:val="00165690"/>
    <w:rsid w:val="001661C8"/>
    <w:rsid w:val="00166F54"/>
    <w:rsid w:val="00166FFA"/>
    <w:rsid w:val="001702B4"/>
    <w:rsid w:val="0017107E"/>
    <w:rsid w:val="001711BC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BD6"/>
    <w:rsid w:val="0019736D"/>
    <w:rsid w:val="001A0F9A"/>
    <w:rsid w:val="001A28D5"/>
    <w:rsid w:val="001A2A26"/>
    <w:rsid w:val="001A3278"/>
    <w:rsid w:val="001A3C1F"/>
    <w:rsid w:val="001A3DB0"/>
    <w:rsid w:val="001A4457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4C1A"/>
    <w:rsid w:val="001C65BF"/>
    <w:rsid w:val="001D0552"/>
    <w:rsid w:val="001D05C6"/>
    <w:rsid w:val="001D0B32"/>
    <w:rsid w:val="001D19B1"/>
    <w:rsid w:val="001D1F81"/>
    <w:rsid w:val="001D3D97"/>
    <w:rsid w:val="001D4BFD"/>
    <w:rsid w:val="001D4CDF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CD9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7C2"/>
    <w:rsid w:val="00220CF7"/>
    <w:rsid w:val="002218F0"/>
    <w:rsid w:val="00221AC1"/>
    <w:rsid w:val="00222207"/>
    <w:rsid w:val="0022275A"/>
    <w:rsid w:val="00222B2C"/>
    <w:rsid w:val="00222BAF"/>
    <w:rsid w:val="00222E49"/>
    <w:rsid w:val="00227178"/>
    <w:rsid w:val="002301E4"/>
    <w:rsid w:val="002309F7"/>
    <w:rsid w:val="00230E84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5D1"/>
    <w:rsid w:val="00262F65"/>
    <w:rsid w:val="00263A81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68B"/>
    <w:rsid w:val="00271957"/>
    <w:rsid w:val="00271ED6"/>
    <w:rsid w:val="00272807"/>
    <w:rsid w:val="002734C6"/>
    <w:rsid w:val="002741CE"/>
    <w:rsid w:val="002745FC"/>
    <w:rsid w:val="00274A44"/>
    <w:rsid w:val="002755C1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D0F"/>
    <w:rsid w:val="002A731C"/>
    <w:rsid w:val="002B042D"/>
    <w:rsid w:val="002B0C58"/>
    <w:rsid w:val="002B0FB8"/>
    <w:rsid w:val="002B1903"/>
    <w:rsid w:val="002B205D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F3E"/>
    <w:rsid w:val="002D3B06"/>
    <w:rsid w:val="002D4737"/>
    <w:rsid w:val="002D4B44"/>
    <w:rsid w:val="002D731B"/>
    <w:rsid w:val="002D7EEB"/>
    <w:rsid w:val="002E0195"/>
    <w:rsid w:val="002E09E2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97D"/>
    <w:rsid w:val="00314BA3"/>
    <w:rsid w:val="00314C21"/>
    <w:rsid w:val="0031615F"/>
    <w:rsid w:val="00316471"/>
    <w:rsid w:val="00316686"/>
    <w:rsid w:val="00316D49"/>
    <w:rsid w:val="0031704E"/>
    <w:rsid w:val="00321ED2"/>
    <w:rsid w:val="00323831"/>
    <w:rsid w:val="003241AA"/>
    <w:rsid w:val="00324783"/>
    <w:rsid w:val="00324AD7"/>
    <w:rsid w:val="00325A91"/>
    <w:rsid w:val="0032632B"/>
    <w:rsid w:val="00326394"/>
    <w:rsid w:val="00326F95"/>
    <w:rsid w:val="003318D4"/>
    <w:rsid w:val="00331A4A"/>
    <w:rsid w:val="0033240E"/>
    <w:rsid w:val="00332ED2"/>
    <w:rsid w:val="00333394"/>
    <w:rsid w:val="003334EF"/>
    <w:rsid w:val="00333EEA"/>
    <w:rsid w:val="00334C69"/>
    <w:rsid w:val="00335517"/>
    <w:rsid w:val="00335522"/>
    <w:rsid w:val="00336389"/>
    <w:rsid w:val="00336DC2"/>
    <w:rsid w:val="003419CD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29FE"/>
    <w:rsid w:val="003542BA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E52"/>
    <w:rsid w:val="00365487"/>
    <w:rsid w:val="003655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6392"/>
    <w:rsid w:val="0037655B"/>
    <w:rsid w:val="0037691D"/>
    <w:rsid w:val="003801AF"/>
    <w:rsid w:val="00380738"/>
    <w:rsid w:val="00380BF3"/>
    <w:rsid w:val="00380F46"/>
    <w:rsid w:val="003829F0"/>
    <w:rsid w:val="00382DFE"/>
    <w:rsid w:val="00383047"/>
    <w:rsid w:val="00384338"/>
    <w:rsid w:val="00384C9C"/>
    <w:rsid w:val="003850E1"/>
    <w:rsid w:val="00385811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2FB0"/>
    <w:rsid w:val="003B32F9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880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5853"/>
    <w:rsid w:val="00416B51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42FC"/>
    <w:rsid w:val="00425D8F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545A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806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51EA"/>
    <w:rsid w:val="004853FE"/>
    <w:rsid w:val="00485D17"/>
    <w:rsid w:val="004867F4"/>
    <w:rsid w:val="004867FB"/>
    <w:rsid w:val="004878F9"/>
    <w:rsid w:val="00487B1C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3FE5"/>
    <w:rsid w:val="004B4A8B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0F27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F048F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575B"/>
    <w:rsid w:val="004F63EB"/>
    <w:rsid w:val="004F64DE"/>
    <w:rsid w:val="004F6F64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2EAC"/>
    <w:rsid w:val="00513396"/>
    <w:rsid w:val="005136FC"/>
    <w:rsid w:val="00513918"/>
    <w:rsid w:val="0051599D"/>
    <w:rsid w:val="00516F83"/>
    <w:rsid w:val="00517DD3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0523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57D60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128"/>
    <w:rsid w:val="005B7DD9"/>
    <w:rsid w:val="005C048C"/>
    <w:rsid w:val="005C05EE"/>
    <w:rsid w:val="005C093D"/>
    <w:rsid w:val="005C24E9"/>
    <w:rsid w:val="005C2695"/>
    <w:rsid w:val="005C3494"/>
    <w:rsid w:val="005C4374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084C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931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8EE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5B13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F2"/>
    <w:rsid w:val="0069117E"/>
    <w:rsid w:val="00691D48"/>
    <w:rsid w:val="00692877"/>
    <w:rsid w:val="006929F1"/>
    <w:rsid w:val="00692A6E"/>
    <w:rsid w:val="00692E06"/>
    <w:rsid w:val="00692E47"/>
    <w:rsid w:val="006933BA"/>
    <w:rsid w:val="0069356E"/>
    <w:rsid w:val="00693889"/>
    <w:rsid w:val="00693DA7"/>
    <w:rsid w:val="00694453"/>
    <w:rsid w:val="006944FC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B5E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594F"/>
    <w:rsid w:val="006E5B7E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975"/>
    <w:rsid w:val="0071411B"/>
    <w:rsid w:val="0071443E"/>
    <w:rsid w:val="00714B4B"/>
    <w:rsid w:val="0071546A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5CA"/>
    <w:rsid w:val="00722A91"/>
    <w:rsid w:val="00722C88"/>
    <w:rsid w:val="00722E10"/>
    <w:rsid w:val="00723869"/>
    <w:rsid w:val="007246C7"/>
    <w:rsid w:val="00725653"/>
    <w:rsid w:val="0072676D"/>
    <w:rsid w:val="00727823"/>
    <w:rsid w:val="00730740"/>
    <w:rsid w:val="00730D56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2006"/>
    <w:rsid w:val="007426CE"/>
    <w:rsid w:val="00742C4B"/>
    <w:rsid w:val="00742FED"/>
    <w:rsid w:val="00743858"/>
    <w:rsid w:val="007448D8"/>
    <w:rsid w:val="007449FA"/>
    <w:rsid w:val="00745332"/>
    <w:rsid w:val="0074587A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E6A"/>
    <w:rsid w:val="007917BE"/>
    <w:rsid w:val="00792AC7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DAF"/>
    <w:rsid w:val="007D4393"/>
    <w:rsid w:val="007D46C7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6D0D"/>
    <w:rsid w:val="008076AE"/>
    <w:rsid w:val="008106AE"/>
    <w:rsid w:val="00810ECB"/>
    <w:rsid w:val="00811BF5"/>
    <w:rsid w:val="00811E12"/>
    <w:rsid w:val="0081423E"/>
    <w:rsid w:val="00815717"/>
    <w:rsid w:val="00816248"/>
    <w:rsid w:val="00816D4B"/>
    <w:rsid w:val="00817093"/>
    <w:rsid w:val="00817779"/>
    <w:rsid w:val="00817A33"/>
    <w:rsid w:val="00820ABA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728C"/>
    <w:rsid w:val="00877811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D8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0AA"/>
    <w:rsid w:val="00927183"/>
    <w:rsid w:val="00927707"/>
    <w:rsid w:val="00930486"/>
    <w:rsid w:val="009307AB"/>
    <w:rsid w:val="0093114E"/>
    <w:rsid w:val="0093151C"/>
    <w:rsid w:val="00931A47"/>
    <w:rsid w:val="009329A2"/>
    <w:rsid w:val="00932BC3"/>
    <w:rsid w:val="00933F9F"/>
    <w:rsid w:val="00934003"/>
    <w:rsid w:val="00934D20"/>
    <w:rsid w:val="00935724"/>
    <w:rsid w:val="00935828"/>
    <w:rsid w:val="00936AD7"/>
    <w:rsid w:val="0093743C"/>
    <w:rsid w:val="00940DEC"/>
    <w:rsid w:val="009412D0"/>
    <w:rsid w:val="00941982"/>
    <w:rsid w:val="00942E5F"/>
    <w:rsid w:val="00943C44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52D"/>
    <w:rsid w:val="009B2757"/>
    <w:rsid w:val="009B4060"/>
    <w:rsid w:val="009B4A25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363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81B"/>
    <w:rsid w:val="00A159A9"/>
    <w:rsid w:val="00A15B79"/>
    <w:rsid w:val="00A1698E"/>
    <w:rsid w:val="00A174D5"/>
    <w:rsid w:val="00A2046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3220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466F"/>
    <w:rsid w:val="00A656A0"/>
    <w:rsid w:val="00A65A9A"/>
    <w:rsid w:val="00A66511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6B99"/>
    <w:rsid w:val="00AB7F35"/>
    <w:rsid w:val="00AC0352"/>
    <w:rsid w:val="00AC0C31"/>
    <w:rsid w:val="00AC0E41"/>
    <w:rsid w:val="00AC3153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DCE"/>
    <w:rsid w:val="00AD286B"/>
    <w:rsid w:val="00AD2D73"/>
    <w:rsid w:val="00AD30B1"/>
    <w:rsid w:val="00AD3DDF"/>
    <w:rsid w:val="00AD4118"/>
    <w:rsid w:val="00AD5F80"/>
    <w:rsid w:val="00AD61B4"/>
    <w:rsid w:val="00AD6FA1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6F6"/>
    <w:rsid w:val="00AF6E0E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9A"/>
    <w:rsid w:val="00B12916"/>
    <w:rsid w:val="00B1389F"/>
    <w:rsid w:val="00B1394E"/>
    <w:rsid w:val="00B13A44"/>
    <w:rsid w:val="00B13AD9"/>
    <w:rsid w:val="00B13D00"/>
    <w:rsid w:val="00B1540A"/>
    <w:rsid w:val="00B1603F"/>
    <w:rsid w:val="00B1609B"/>
    <w:rsid w:val="00B1736E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1B8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20A"/>
    <w:rsid w:val="00B503FF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6449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F3E"/>
    <w:rsid w:val="00B950C1"/>
    <w:rsid w:val="00B952F3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A8F"/>
    <w:rsid w:val="00BD3187"/>
    <w:rsid w:val="00BD39FF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E86"/>
    <w:rsid w:val="00C04FC9"/>
    <w:rsid w:val="00C053EF"/>
    <w:rsid w:val="00C05FE9"/>
    <w:rsid w:val="00C06F01"/>
    <w:rsid w:val="00C0766C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D9F"/>
    <w:rsid w:val="00C20EC1"/>
    <w:rsid w:val="00C210DB"/>
    <w:rsid w:val="00C21FE1"/>
    <w:rsid w:val="00C22658"/>
    <w:rsid w:val="00C23FE3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1A2"/>
    <w:rsid w:val="00C45830"/>
    <w:rsid w:val="00C45EE5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28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70AF6"/>
    <w:rsid w:val="00C70FF0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77D47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39F7"/>
    <w:rsid w:val="00C84394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2323"/>
    <w:rsid w:val="00C92420"/>
    <w:rsid w:val="00C92834"/>
    <w:rsid w:val="00C92E0C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835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8A1"/>
    <w:rsid w:val="00D07E02"/>
    <w:rsid w:val="00D102B1"/>
    <w:rsid w:val="00D10903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7738"/>
    <w:rsid w:val="00D27BD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3E6"/>
    <w:rsid w:val="00D8006D"/>
    <w:rsid w:val="00D80949"/>
    <w:rsid w:val="00D84577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8C3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56E8"/>
    <w:rsid w:val="00E058D6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342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0A6"/>
    <w:rsid w:val="00E736A1"/>
    <w:rsid w:val="00E74457"/>
    <w:rsid w:val="00E7742B"/>
    <w:rsid w:val="00E77996"/>
    <w:rsid w:val="00E802A3"/>
    <w:rsid w:val="00E80389"/>
    <w:rsid w:val="00E80C35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183D"/>
    <w:rsid w:val="00E92620"/>
    <w:rsid w:val="00E9304D"/>
    <w:rsid w:val="00E95135"/>
    <w:rsid w:val="00E959BA"/>
    <w:rsid w:val="00E96190"/>
    <w:rsid w:val="00E96C8B"/>
    <w:rsid w:val="00E96E78"/>
    <w:rsid w:val="00E97622"/>
    <w:rsid w:val="00E97966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2ED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0713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3B5F"/>
    <w:rsid w:val="00F1463F"/>
    <w:rsid w:val="00F148B9"/>
    <w:rsid w:val="00F14C7E"/>
    <w:rsid w:val="00F14FDF"/>
    <w:rsid w:val="00F155C3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471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62F6"/>
    <w:rsid w:val="00F905AF"/>
    <w:rsid w:val="00F91088"/>
    <w:rsid w:val="00F91D92"/>
    <w:rsid w:val="00F92B52"/>
    <w:rsid w:val="00F93212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0E9D"/>
    <w:rsid w:val="00FC1A88"/>
    <w:rsid w:val="00FC1DAD"/>
    <w:rsid w:val="00FC1E5A"/>
    <w:rsid w:val="00FC3682"/>
    <w:rsid w:val="00FC590A"/>
    <w:rsid w:val="00FC64D5"/>
    <w:rsid w:val="00FC66BF"/>
    <w:rsid w:val="00FC6D39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DB5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10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A95D6D-B39E-41C1-8031-1C367C09B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005</Words>
  <Characters>108</Characters>
  <Application>Microsoft Office Word</Application>
  <DocSecurity>0</DocSecurity>
  <Lines>1</Lines>
  <Paragraphs>2</Paragraphs>
  <ScaleCrop>false</ScaleCrop>
  <Company/>
  <LinksUpToDate>false</LinksUpToDate>
  <CharactersWithSpaces>1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23</cp:revision>
  <cp:lastPrinted>2018-10-29T02:33:00Z</cp:lastPrinted>
  <dcterms:created xsi:type="dcterms:W3CDTF">2018-10-29T01:15:00Z</dcterms:created>
  <dcterms:modified xsi:type="dcterms:W3CDTF">2018-10-30T06:39:00Z</dcterms:modified>
</cp:coreProperties>
</file>